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omi Suw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o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w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1 Main St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momi.suw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51742060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ohe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